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B2A0C1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E138E" w:rsidRPr="006E138E">
        <w:rPr>
          <w:b/>
          <w:i/>
          <w:noProof/>
          <w:sz w:val="28"/>
        </w:rPr>
        <w:t>S5-223705</w:t>
      </w:r>
    </w:p>
    <w:p w14:paraId="46399ADE" w14:textId="58BBE41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6E138E" w:rsidRPr="006E138E">
        <w:rPr>
          <w:noProof/>
          <w:sz w:val="18"/>
        </w:rPr>
        <w:t>S5-22328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86B2B71" w:rsidR="00BA2A2C" w:rsidRDefault="00271612" w:rsidP="004D2C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</w:t>
            </w:r>
            <w:r w:rsidR="004D2CD1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69939A7B" w:rsidR="00C01AE3" w:rsidRPr="00D7560B" w:rsidRDefault="00C01AE3" w:rsidP="00666E71">
      <w:pPr>
        <w:pStyle w:val="4"/>
        <w:rPr>
          <w:ins w:id="0" w:author="Huawei" w:date="2022-04-20T11:40:00Z"/>
        </w:rPr>
      </w:pPr>
      <w:ins w:id="1" w:author="Huawei" w:date="2022-04-20T11:40:00Z">
        <w:r w:rsidRPr="00D7560B">
          <w:t>5.2.1</w:t>
        </w:r>
        <w:proofErr w:type="gramStart"/>
        <w:r w:rsidRPr="00D7560B">
          <w:t>.X</w:t>
        </w:r>
        <w:proofErr w:type="gramEnd"/>
        <w:r w:rsidRPr="00D7560B">
          <w:tab/>
        </w:r>
      </w:ins>
      <w:ins w:id="2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3" w:author="Huawei-2" w:date="2022-05-15T22:30:00Z">
        <w:r w:rsidR="00290E0E">
          <w:t>MVNO</w:t>
        </w:r>
      </w:ins>
      <w:ins w:id="4" w:author="Huawei" w:date="2022-04-20T14:20:00Z">
        <w:r w:rsidR="00951807" w:rsidRPr="00D7560B">
          <w:t>) Charging</w:t>
        </w:r>
      </w:ins>
    </w:p>
    <w:p w14:paraId="7498F9C3" w14:textId="77D026D9" w:rsidR="00666E71" w:rsidRDefault="00666E71" w:rsidP="00D7560B">
      <w:pPr>
        <w:pStyle w:val="5"/>
        <w:rPr>
          <w:ins w:id="5" w:author="Huawei" w:date="2022-04-20T14:22:00Z"/>
          <w:lang w:val="x-none" w:bidi="ar-IQ"/>
        </w:rPr>
      </w:pPr>
      <w:ins w:id="6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1</w:t>
        </w:r>
        <w:proofErr w:type="gramEnd"/>
        <w:r>
          <w:rPr>
            <w:lang w:bidi="ar-IQ"/>
          </w:rPr>
          <w:tab/>
        </w:r>
      </w:ins>
      <w:ins w:id="7" w:author="Huawei" w:date="2022-04-20T14:23:00Z">
        <w:r w:rsidR="00D7560B">
          <w:rPr>
            <w:lang w:bidi="ar-IQ"/>
          </w:rPr>
          <w:t>General</w:t>
        </w:r>
      </w:ins>
    </w:p>
    <w:p w14:paraId="43C73353" w14:textId="5E9A5C63" w:rsidR="00A822ED" w:rsidRDefault="00A822ED" w:rsidP="00666E71">
      <w:pPr>
        <w:rPr>
          <w:ins w:id="8" w:author="Huawei" w:date="2022-04-20T14:28:00Z"/>
        </w:rPr>
      </w:pPr>
      <w:ins w:id="9" w:author="Huawei" w:date="2022-04-20T11:42:00Z">
        <w:r>
          <w:t xml:space="preserve">The SMF provides </w:t>
        </w:r>
      </w:ins>
      <w:ins w:id="10" w:author="Huawei" w:date="2022-04-20T11:44:00Z">
        <w:r w:rsidR="00C43FA4">
          <w:t xml:space="preserve">charging information collection and reporting per </w:t>
        </w:r>
      </w:ins>
      <w:ins w:id="11" w:author="Huawei" w:date="2022-04-20T11:43:00Z">
        <w:r>
          <w:t xml:space="preserve">PDU session </w:t>
        </w:r>
        <w:r w:rsidR="00745197">
          <w:t>for 5G non</w:t>
        </w:r>
      </w:ins>
      <w:ins w:id="12" w:author="Huawei" w:date="2022-04-20T11:44:00Z">
        <w:r w:rsidR="004E4CD8">
          <w:t>-</w:t>
        </w:r>
      </w:ins>
      <w:ins w:id="13" w:author="Huawei" w:date="2022-04-20T11:43:00Z">
        <w:r w:rsidR="00745197">
          <w:t>roaming Mobile Virtual Network Operators (MVNOs) charging</w:t>
        </w:r>
      </w:ins>
      <w:ins w:id="14" w:author="Huawei" w:date="2022-04-20T11:42:00Z">
        <w:r>
          <w:t xml:space="preserve">, according to clause </w:t>
        </w:r>
      </w:ins>
      <w:ins w:id="15" w:author="Huawei" w:date="2022-04-20T11:43:00Z">
        <w:r w:rsidR="00745197">
          <w:rPr>
            <w:lang w:eastAsia="zh-CN"/>
          </w:rPr>
          <w:t>5.5.3.10</w:t>
        </w:r>
      </w:ins>
      <w:ins w:id="16" w:author="Huawei" w:date="2022-04-20T11:42:00Z">
        <w:r>
          <w:t xml:space="preserve"> of TS </w:t>
        </w:r>
      </w:ins>
      <w:ins w:id="17" w:author="Huawei" w:date="2022-04-20T11:43:00Z">
        <w:r w:rsidR="00745197">
          <w:t>32</w:t>
        </w:r>
      </w:ins>
      <w:ins w:id="18" w:author="Huawei" w:date="2022-04-20T11:42:00Z">
        <w:r>
          <w:t>.</w:t>
        </w:r>
      </w:ins>
      <w:ins w:id="19" w:author="Huawei" w:date="2022-04-20T11:43:00Z">
        <w:r w:rsidR="00745197">
          <w:t>240</w:t>
        </w:r>
      </w:ins>
      <w:ins w:id="20" w:author="Huawei" w:date="2022-04-20T11:42:00Z">
        <w:r>
          <w:t xml:space="preserve"> [</w:t>
        </w:r>
      </w:ins>
      <w:ins w:id="21" w:author="Huawei" w:date="2022-04-20T11:43:00Z">
        <w:r w:rsidR="00C43FA4">
          <w:t>1</w:t>
        </w:r>
      </w:ins>
      <w:ins w:id="22" w:author="Huawei" w:date="2022-04-20T11:42:00Z">
        <w:r>
          <w:t>].</w:t>
        </w:r>
      </w:ins>
    </w:p>
    <w:p w14:paraId="3C8AA575" w14:textId="5803C07D" w:rsidR="006711CF" w:rsidRDefault="006711CF" w:rsidP="006711CF">
      <w:pPr>
        <w:rPr>
          <w:ins w:id="23" w:author="Huawei" w:date="2022-04-20T14:33:00Z"/>
          <w:lang w:bidi="ar-IQ"/>
        </w:rPr>
      </w:pPr>
      <w:ins w:id="24" w:author="Huawei" w:date="2022-04-20T14:31:00Z">
        <w:r>
          <w:rPr>
            <w:lang w:eastAsia="zh-CN"/>
          </w:rPr>
          <w:t>T</w:t>
        </w:r>
      </w:ins>
      <w:ins w:id="25" w:author="Huawei" w:date="2022-04-20T14:32:00Z">
        <w:r>
          <w:rPr>
            <w:lang w:eastAsia="zh-CN"/>
          </w:rPr>
          <w:t xml:space="preserve">he charging principle for </w:t>
        </w:r>
      </w:ins>
      <w:ins w:id="26" w:author="Huawei" w:date="2022-04-20T14:33:00Z">
        <w:r>
          <w:rPr>
            <w:lang w:eastAsia="zh-CN"/>
          </w:rPr>
          <w:t xml:space="preserve">local </w:t>
        </w:r>
      </w:ins>
      <w:ins w:id="27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28" w:author="Huawei" w:date="2022-04-25T11:12:00Z">
        <w:r w:rsidR="007917C1">
          <w:rPr>
            <w:lang w:eastAsia="zh-CN"/>
          </w:rPr>
          <w:t>s (</w:t>
        </w:r>
      </w:ins>
      <w:ins w:id="29" w:author="Huawei-2" w:date="2022-05-20T10:12:00Z">
        <w:r w:rsidR="000E0D1B">
          <w:t xml:space="preserve">with </w:t>
        </w:r>
      </w:ins>
      <w:ins w:id="30" w:author="Huawei-2" w:date="2022-05-20T10:13:00Z">
        <w:r w:rsidR="000E0D1B">
          <w:t>a</w:t>
        </w:r>
      </w:ins>
      <w:ins w:id="31" w:author="Huawei-2" w:date="2022-05-20T10:14:00Z">
        <w:r w:rsidR="000E0D1B">
          <w:t>n</w:t>
        </w:r>
      </w:ins>
      <w:ins w:id="32" w:author="Huawei" w:date="2022-04-25T11:13:00Z">
        <w:r w:rsidR="00956B41" w:rsidRPr="007471FD">
          <w:t xml:space="preserve"> A-CHF</w:t>
        </w:r>
      </w:ins>
      <w:ins w:id="33" w:author="Huawei" w:date="2022-04-25T11:12:00Z">
        <w:r w:rsidR="007917C1">
          <w:rPr>
            <w:lang w:eastAsia="zh-CN"/>
          </w:rPr>
          <w:t>)</w:t>
        </w:r>
      </w:ins>
      <w:ins w:id="34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35" w:author="Huawei" w:date="2022-04-25T11:16:00Z">
        <w:r w:rsidR="00136357">
          <w:rPr>
            <w:lang w:eastAsia="zh-CN"/>
          </w:rPr>
          <w:t xml:space="preserve">on </w:t>
        </w:r>
      </w:ins>
      <w:ins w:id="36" w:author="Huawei" w:date="2022-04-20T14:32:00Z">
        <w:r>
          <w:rPr>
            <w:lang w:eastAsia="zh-CN"/>
          </w:rPr>
          <w:t xml:space="preserve">the </w:t>
        </w:r>
      </w:ins>
      <w:ins w:id="37" w:author="Huawei" w:date="2022-04-20T14:28:00Z">
        <w:r>
          <w:rPr>
            <w:lang w:eastAsia="zh-CN"/>
          </w:rPr>
          <w:t xml:space="preserve">SMF </w:t>
        </w:r>
      </w:ins>
      <w:ins w:id="38" w:author="Huawei" w:date="2022-04-20T14:32:00Z">
        <w:r>
          <w:rPr>
            <w:lang w:eastAsia="zh-CN"/>
          </w:rPr>
          <w:t>interaction</w:t>
        </w:r>
      </w:ins>
      <w:ins w:id="39" w:author="Huawei" w:date="2022-04-25T11:16:00Z">
        <w:r w:rsidR="00136357">
          <w:rPr>
            <w:lang w:eastAsia="zh-CN"/>
          </w:rPr>
          <w:t>s</w:t>
        </w:r>
      </w:ins>
      <w:ins w:id="40" w:author="Huawei" w:date="2022-04-20T14:32:00Z">
        <w:r>
          <w:rPr>
            <w:lang w:eastAsia="zh-CN"/>
          </w:rPr>
          <w:t xml:space="preserve"> with the CHF in th</w:t>
        </w:r>
      </w:ins>
      <w:ins w:id="41" w:author="Huawei" w:date="2022-04-20T14:28:00Z">
        <w:r>
          <w:rPr>
            <w:lang w:eastAsia="zh-CN"/>
          </w:rPr>
          <w:t xml:space="preserve">e </w:t>
        </w:r>
      </w:ins>
      <w:ins w:id="42" w:author="Huawei" w:date="2022-04-20T14:32:00Z">
        <w:r>
          <w:rPr>
            <w:lang w:eastAsia="zh-CN"/>
          </w:rPr>
          <w:t xml:space="preserve">MNO and </w:t>
        </w:r>
      </w:ins>
      <w:ins w:id="43" w:author="Huawei" w:date="2022-04-20T14:33:00Z">
        <w:r>
          <w:rPr>
            <w:lang w:eastAsia="zh-CN"/>
          </w:rPr>
          <w:t>A-CHF in the MVNO</w:t>
        </w:r>
      </w:ins>
      <w:ins w:id="44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45" w:author="Huawei" w:date="2022-04-20T14:35:00Z"/>
          <w:lang w:val="en-US"/>
        </w:rPr>
      </w:pPr>
      <w:ins w:id="46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47" w:author="Huawei" w:date="2022-04-20T14:35:00Z"/>
        </w:rPr>
      </w:pPr>
      <w:ins w:id="48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Default="006E548B" w:rsidP="006E548B">
      <w:pPr>
        <w:pStyle w:val="B10"/>
        <w:rPr>
          <w:lang w:val="en-US"/>
        </w:rPr>
      </w:pPr>
      <w:ins w:id="49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50" w:author="Huawei" w:date="2022-04-25T11:13:00Z">
        <w:r w:rsidR="00136357">
          <w:rPr>
            <w:lang w:val="en-US"/>
          </w:rPr>
          <w:t>.</w:t>
        </w:r>
      </w:ins>
    </w:p>
    <w:p w14:paraId="4334A2A0" w14:textId="78A6C354" w:rsidR="009B51DA" w:rsidRPr="000E0D1B" w:rsidRDefault="009B51DA" w:rsidP="000E0D1B">
      <w:pPr>
        <w:pStyle w:val="NO"/>
        <w:rPr>
          <w:ins w:id="51" w:author="Huawei-1" w:date="2022-05-13T11:17:00Z"/>
          <w:lang w:eastAsia="zh-CN"/>
        </w:rPr>
      </w:pPr>
      <w:ins w:id="52" w:author="Huawei-2" w:date="2022-05-16T19:48:00Z">
        <w:r w:rsidRPr="000E0D1B">
          <w:rPr>
            <w:lang w:eastAsia="zh-CN"/>
          </w:rPr>
          <w:t xml:space="preserve">NOTE: </w:t>
        </w:r>
      </w:ins>
      <w:ins w:id="53" w:author="Huawei-2" w:date="2022-05-20T10:14:00Z">
        <w:r w:rsidR="000E0D1B" w:rsidRPr="000E0D1B">
          <w:rPr>
            <w:lang w:eastAsia="zh-CN"/>
          </w:rPr>
          <w:t>CHF selection as well as trigger handling and negotiation, are not specified and may be deployment dependent</w:t>
        </w:r>
      </w:ins>
      <w:ins w:id="54" w:author="Huawei-2" w:date="2022-05-16T19:48:00Z">
        <w:r w:rsidRPr="000E0D1B">
          <w:rPr>
            <w:lang w:eastAsia="zh-CN"/>
          </w:rPr>
          <w:t>.</w:t>
        </w:r>
      </w:ins>
    </w:p>
    <w:p w14:paraId="781EA5CA" w14:textId="611A125D" w:rsidR="00403C60" w:rsidRPr="009B51DA" w:rsidRDefault="00403C60" w:rsidP="00B92921">
      <w:pPr>
        <w:pStyle w:val="B10"/>
        <w:rPr>
          <w:lang w:val="en-US" w:eastAsia="zh-CN" w:bidi="ar-IQ"/>
        </w:rPr>
      </w:pPr>
      <w:bookmarkStart w:id="55" w:name="_GoBack"/>
      <w:bookmarkEnd w:id="5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00A2F2" w14:textId="77777777" w:rsidR="00FE785B" w:rsidRDefault="00FE785B">
      <w:r>
        <w:separator/>
      </w:r>
    </w:p>
  </w:endnote>
  <w:endnote w:type="continuationSeparator" w:id="0">
    <w:p w14:paraId="58371887" w14:textId="77777777" w:rsidR="00FE785B" w:rsidRDefault="00FE7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BD608B" w14:textId="77777777" w:rsidR="00FE785B" w:rsidRDefault="00FE785B">
      <w:r>
        <w:separator/>
      </w:r>
    </w:p>
  </w:footnote>
  <w:footnote w:type="continuationSeparator" w:id="0">
    <w:p w14:paraId="4D81D28F" w14:textId="77777777" w:rsidR="00FE785B" w:rsidRDefault="00FE78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2737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0D1B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26106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3A19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0E0E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51ED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CD1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56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38E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1768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2FC1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51DA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0650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29D3"/>
    <w:rsid w:val="00BF392C"/>
    <w:rsid w:val="00BF5E2F"/>
    <w:rsid w:val="00BF753C"/>
    <w:rsid w:val="00C0042D"/>
    <w:rsid w:val="00C01044"/>
    <w:rsid w:val="00C01AE3"/>
    <w:rsid w:val="00C026D9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2D56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5679D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2E21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0320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229E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04F5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85B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9B1922-D11B-4D84-BBA5-8A6652ACA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3</cp:revision>
  <cp:lastPrinted>1899-12-31T23:00:00Z</cp:lastPrinted>
  <dcterms:created xsi:type="dcterms:W3CDTF">2022-05-20T02:12:00Z</dcterms:created>
  <dcterms:modified xsi:type="dcterms:W3CDTF">2022-05-20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3ijFKkloaSoDYpc9aXUk1wvMFK1MTt6xdjEB7Bn4pM7GZPvQfb0xL+IENpRmR1jrq3dkHCE
LVtZ+EP5b5tLHGg2UV6fUBoXDyxMcfr5HVcXl/t1tF1datwHRSfhPsD/oRvRWmMkkF/NQFTp
oyBzhaRnQ7nDtTN3o5rnpML0iQrHy6m4EuyVy95Lt5aKtIgO42K4F8yFAngpjd3HkSN6lWU5
S4XmgpK1T/DJy+fKje</vt:lpwstr>
  </property>
  <property fmtid="{D5CDD505-2E9C-101B-9397-08002B2CF9AE}" pid="22" name="_2015_ms_pID_7253431">
    <vt:lpwstr>7dPf5PNQfMNkm4epbSr3qQZ/amv0iDDxqpBcCmJIn6bJSKR+ehfgzr
Ipg/b2fEBDDJXw34KBIu5zOwYXG6ClPjdNDApSA/hC2x51RRM6IuNeLccGb+m9yFeM3RkA3t
L+t1NZOviont3KQ3mezVMXtTK8+Tao9Ch0VQF57jnJ8bJgQYg1K0hZhKSzmVKzP7U3RC4KWd
u0h+J8RauYskjbjgNfSTA3z57s3hNt3/Dr5X</vt:lpwstr>
  </property>
  <property fmtid="{D5CDD505-2E9C-101B-9397-08002B2CF9AE}" pid="23" name="_2015_ms_pID_7253432">
    <vt:lpwstr>o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